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lany Schumac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l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mac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9 Mors Ave, Wheeling, IL, USA Wheeling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lany.schumac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5959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